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Riccard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Pin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Cremona, CR, Italia Stag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Stag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7/10/1997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47396357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riccardo.pini8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7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7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7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7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